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铅是一种有毒重金属，长期摄入会导致神经系统和肾脏等器官受损。根据WHO的标准，铅的可容许摄入量为每公斤体重每周 25 微克。</w:t>
      </w:r>
      <w:r>
        <w:t xml:space="preserve"> </w:t>
      </w: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2" w:name="危害识别"/>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24" w:name="吸收"/>
    <w:p>
      <w:pPr>
        <w:pStyle w:val="2"/>
      </w:pPr>
      <w:r>
        <w:t xml:space="preserve">2.1 吸收</w:t>
      </w:r>
    </w:p>
    <w:bookmarkStart w:id="22" w:name="口腔接触情况"/>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22"/>
    <w:bookmarkStart w:id="23" w:name="吸入暴露"/>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23"/>
    <w:bookmarkEnd w:id="24"/>
    <w:bookmarkStart w:id="25" w:name="急性毒性"/>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25"/>
    <w:bookmarkStart w:id="31" w:name="重复用药剂量和慢性毒性"/>
    <w:p>
      <w:pPr>
        <w:pStyle w:val="2"/>
      </w:pPr>
      <w:r>
        <w:t xml:space="preserve">2.3 重复用药剂量和慢性毒性</w:t>
      </w:r>
    </w:p>
    <w:bookmarkStart w:id="26" w:name="神经毒性和神经发育毒性"/>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26"/>
    <w:bookmarkStart w:id="27" w:name="心血管的作用"/>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27"/>
    <w:bookmarkStart w:id="28" w:name="中毒性肾损害"/>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28"/>
    <w:bookmarkStart w:id="29" w:name="基因毒性"/>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29"/>
    <w:bookmarkStart w:id="30" w:name="致癌性"/>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30"/>
    <w:bookmarkEnd w:id="31"/>
    <w:bookmarkEnd w:id="32"/>
    <w:bookmarkStart w:id="33" w:name="危害特征描述"/>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33"/>
    <w:bookmarkStart w:id="34" w:name="中药材简介-1"/>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34"/>
    <w:bookmarkStart w:id="45" w:name="危害识别-1"/>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37" w:name="吸收-1"/>
    <w:p>
      <w:pPr>
        <w:pStyle w:val="2"/>
      </w:pPr>
      <w:r>
        <w:t xml:space="preserve">2.1 吸收</w:t>
      </w:r>
    </w:p>
    <w:bookmarkStart w:id="35" w:name="口腔接触情况-1"/>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35"/>
    <w:bookmarkStart w:id="36" w:name="吸入暴露-1"/>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36"/>
    <w:bookmarkEnd w:id="37"/>
    <w:bookmarkStart w:id="38" w:name="急性毒性-1"/>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38"/>
    <w:bookmarkStart w:id="44" w:name="重复用药剂量和慢性毒性-1"/>
    <w:p>
      <w:pPr>
        <w:pStyle w:val="2"/>
      </w:pPr>
      <w:r>
        <w:t xml:space="preserve">2.3 重复用药剂量和慢性毒性</w:t>
      </w:r>
    </w:p>
    <w:bookmarkStart w:id="39" w:name="神经毒性和神经发育毒性-1"/>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39"/>
    <w:bookmarkStart w:id="40" w:name="心血管的作用-1"/>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40"/>
    <w:bookmarkStart w:id="41" w:name="中毒性肾损害-1"/>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41"/>
    <w:bookmarkStart w:id="42" w:name="基因毒性-1"/>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42"/>
    <w:bookmarkStart w:id="43" w:name="致癌性-1"/>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43"/>
    <w:bookmarkEnd w:id="44"/>
    <w:bookmarkEnd w:id="45"/>
    <w:bookmarkStart w:id="46" w:name="危害特征描述-1"/>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46"/>
    <w:bookmarkStart w:id="61" w:name="暴露评估"/>
    <w:p>
      <w:pPr>
        <w:pStyle w:val="1"/>
      </w:pPr>
      <w:r>
        <w:t xml:space="preserve">4 暴露评估</w:t>
      </w:r>
    </w:p>
    <w:bookmarkStart w:id="50" w:name="铅含量数据分析"/>
    <w:p>
      <w:pPr>
        <w:pStyle w:val="2"/>
      </w:pPr>
      <w:r>
        <w:t xml:space="preserve">4.1 铅含量数据分析</w:t>
      </w:r>
    </w:p>
    <w:bookmarkStart w:id="4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47"/>
    <w:bookmarkStart w:id="48" w:name="检测方法"/>
    <w:p>
      <w:pPr>
        <w:pStyle w:val="3"/>
      </w:pPr>
      <w:r>
        <w:t xml:space="preserve">4.1.2 检测方法</w:t>
      </w:r>
    </w:p>
    <w:p>
      <w:pPr>
        <w:pStyle w:val="FirstParagraph"/>
      </w:pPr>
      <w:r>
        <w:t xml:space="preserve">  参照《中国药典》2020年版四部收录的“电感耦合等离子体质谱法（ICP-MS）”进行测定。</w:t>
      </w:r>
    </w:p>
    <w:bookmarkEnd w:id="48"/>
    <w:bookmarkStart w:id="49"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49"/>
    <w:bookmarkEnd w:id="50"/>
    <w:bookmarkStart w:id="54" w:name="黄芪消费量数据分析"/>
    <w:p>
      <w:pPr>
        <w:pStyle w:val="2"/>
      </w:pPr>
      <w:r>
        <w:t xml:space="preserve">4.2 黄芪消费量数据分析</w:t>
      </w:r>
    </w:p>
    <w:bookmarkStart w:id="5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51"/>
    <w:bookmarkStart w:id="5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52"/>
    <w:bookmarkStart w:id="5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53"/>
    <w:bookmarkEnd w:id="54"/>
    <w:bookmarkStart w:id="60" w:name="暴露评估-1"/>
    <w:p>
      <w:pPr>
        <w:pStyle w:val="2"/>
      </w:pPr>
      <w:r>
        <w:t xml:space="preserve">4.3 暴露评估</w:t>
      </w:r>
    </w:p>
    <w:bookmarkStart w:id="5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55"/>
    <w:bookmarkStart w:id="59"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57" name="Picture"/>
            <a:graphic>
              <a:graphicData uri="http://schemas.openxmlformats.org/drawingml/2006/picture">
                <pic:pic>
                  <pic:nvPicPr>
                    <pic:cNvPr descr="铅-黄芪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59"/>
    <w:bookmarkEnd w:id="60"/>
    <w:bookmarkEnd w:id="61"/>
    <w:bookmarkStart w:id="62"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62"/>
    <w:bookmarkStart w:id="63"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p>
      <w:pPr>
        <w:pStyle w:val="BodyText"/>
      </w:pPr>
      <w:r>
        <w:t xml:space="preserve">  铅是一种有毒重金属，长期摄入会导致神经系统和肾脏等器官受损。根据WHO的标准，铅的可容许摄入量为每公斤体重每周 25 微克。</w:t>
      </w:r>
      <w:r>
        <w:t xml:space="preserve"> </w:t>
      </w:r>
      <w:r>
        <w:t xml:space="preserve"># 7 总结与建议</w:t>
      </w:r>
      <w:r>
        <w:t xml:space="preserve"> </w:t>
      </w: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63"/>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8:51:24Z</dcterms:created>
  <dcterms:modified xsi:type="dcterms:W3CDTF">2024-02-29T08: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